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D9569" w14:textId="402555A5" w:rsidR="00E001D4" w:rsidRDefault="00987196" w:rsidP="000C5618">
      <w:pPr>
        <w:rPr>
          <w:b/>
          <w:bCs/>
          <w:u w:val="single"/>
        </w:rPr>
      </w:pPr>
      <w:r>
        <w:t>Updates:</w:t>
      </w:r>
      <w:r w:rsidR="00242A5B">
        <w:t xml:space="preserve"> </w:t>
      </w:r>
      <w:r w:rsidR="003621FF">
        <w:t>Friday, March 25, 2022</w:t>
      </w:r>
      <w:r w:rsidR="00244274">
        <w:br/>
        <w:t>- Kunal Nandanwar</w:t>
      </w:r>
      <w:r w:rsidR="000C5618">
        <w:t xml:space="preserve">, Anujay Sharma </w:t>
      </w:r>
      <w:r>
        <w:br/>
      </w:r>
      <w:r>
        <w:br/>
      </w:r>
      <w:r w:rsidR="000C5618">
        <w:rPr>
          <w:b/>
          <w:bCs/>
          <w:u w:val="single"/>
        </w:rPr>
        <w:t>Updates:</w:t>
      </w:r>
    </w:p>
    <w:p w14:paraId="70EE7A15" w14:textId="7D88A64C" w:rsidR="00304C03" w:rsidRDefault="00304C03" w:rsidP="000C5618">
      <w:pPr>
        <w:pStyle w:val="ListParagraph"/>
        <w:numPr>
          <w:ilvl w:val="0"/>
          <w:numId w:val="12"/>
        </w:numPr>
      </w:pPr>
      <w:r>
        <w:t>Tried implementing the 3D planner directly on the Alp Sahin’s code, faced issues:</w:t>
      </w:r>
    </w:p>
    <w:p w14:paraId="592DFB3B" w14:textId="7E60B6D4" w:rsidR="00304C03" w:rsidRDefault="0016267C" w:rsidP="0016267C">
      <w:pPr>
        <w:pStyle w:val="ListParagraph"/>
        <w:numPr>
          <w:ilvl w:val="1"/>
          <w:numId w:val="12"/>
        </w:numPr>
      </w:pPr>
      <w:r>
        <w:t xml:space="preserve">2D </w:t>
      </w:r>
      <w:r w:rsidR="001D1733">
        <w:t>to 3D conversion</w:t>
      </w:r>
    </w:p>
    <w:p w14:paraId="5F52E1B8" w14:textId="24609DF0" w:rsidR="001D1733" w:rsidRDefault="001D1733" w:rsidP="0016267C">
      <w:pPr>
        <w:pStyle w:val="ListParagraph"/>
        <w:numPr>
          <w:ilvl w:val="1"/>
          <w:numId w:val="12"/>
        </w:numPr>
      </w:pPr>
      <w:r>
        <w:t>Lot of dependencies on python files</w:t>
      </w:r>
    </w:p>
    <w:p w14:paraId="08585E5B" w14:textId="293EA5B0" w:rsidR="0016267C" w:rsidRDefault="00FB59AE" w:rsidP="000C5618">
      <w:pPr>
        <w:pStyle w:val="ListParagraph"/>
        <w:numPr>
          <w:ilvl w:val="0"/>
          <w:numId w:val="12"/>
        </w:numPr>
      </w:pPr>
      <w:r>
        <w:t xml:space="preserve">Created the program from scratch, </w:t>
      </w:r>
      <w:r w:rsidR="000C5618" w:rsidRPr="000C5618">
        <w:t>Implemented A* planner on 3D symmetric objects using Euclidean Heuristics</w:t>
      </w:r>
    </w:p>
    <w:p w14:paraId="08079234" w14:textId="70C428B2" w:rsidR="00904810" w:rsidRDefault="00904810" w:rsidP="0016267C">
      <w:pPr>
        <w:pStyle w:val="ListParagraph"/>
        <w:numPr>
          <w:ilvl w:val="1"/>
          <w:numId w:val="12"/>
        </w:numPr>
      </w:pPr>
      <w:r>
        <w:t>Cost = distance for it to move, rotation = 2.5, up/down = 1</w:t>
      </w:r>
    </w:p>
    <w:p w14:paraId="272DD886" w14:textId="05E39CEB" w:rsidR="000C5618" w:rsidRDefault="0016267C" w:rsidP="0016267C">
      <w:pPr>
        <w:pStyle w:val="ListParagraph"/>
        <w:numPr>
          <w:ilvl w:val="1"/>
          <w:numId w:val="12"/>
        </w:numPr>
      </w:pPr>
      <w:r>
        <w:t>seems to be working efficiently with less runtime</w:t>
      </w:r>
    </w:p>
    <w:p w14:paraId="221EB4CA" w14:textId="68082E93" w:rsidR="005D0525" w:rsidRDefault="005D0525" w:rsidP="0016267C">
      <w:pPr>
        <w:pStyle w:val="ListParagraph"/>
        <w:numPr>
          <w:ilvl w:val="1"/>
          <w:numId w:val="12"/>
        </w:numPr>
      </w:pPr>
      <w:r>
        <w:t xml:space="preserve">created the path </w:t>
      </w:r>
      <w:r w:rsidR="00C87F6E">
        <w:t>for better visualization</w:t>
      </w:r>
    </w:p>
    <w:p w14:paraId="1CEFA10F" w14:textId="5D1630AD" w:rsidR="001D1733" w:rsidRDefault="001D1733" w:rsidP="001D1733">
      <w:r>
        <w:rPr>
          <w:noProof/>
        </w:rPr>
        <w:drawing>
          <wp:inline distT="0" distB="0" distL="0" distR="0" wp14:anchorId="024F18B8" wp14:editId="7232CAD3">
            <wp:extent cx="6784589" cy="5621020"/>
            <wp:effectExtent l="0" t="0" r="0" b="0"/>
            <wp:docPr id="1" name="Picture 1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rada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18213" cy="564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540F" w14:textId="13884931" w:rsidR="00904810" w:rsidRDefault="006B2410" w:rsidP="001D1733">
      <w:r>
        <w:rPr>
          <w:noProof/>
        </w:rPr>
        <w:lastRenderedPageBreak/>
        <w:drawing>
          <wp:inline distT="0" distB="0" distL="0" distR="0" wp14:anchorId="6E6C8EC7" wp14:editId="53620F2B">
            <wp:extent cx="6757238" cy="6742430"/>
            <wp:effectExtent l="0" t="0" r="5715" b="1270"/>
            <wp:docPr id="2" name="Picture 2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rada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79483" cy="676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83F7C" w14:textId="77777777" w:rsidR="001D1733" w:rsidRDefault="001D1733" w:rsidP="001D1733"/>
    <w:p w14:paraId="692790BE" w14:textId="77777777" w:rsidR="005D0525" w:rsidRDefault="0016267C" w:rsidP="0016267C">
      <w:pPr>
        <w:pStyle w:val="ListParagraph"/>
        <w:numPr>
          <w:ilvl w:val="1"/>
          <w:numId w:val="12"/>
        </w:numPr>
      </w:pPr>
      <w:r>
        <w:t xml:space="preserve">used python libraries: </w:t>
      </w:r>
    </w:p>
    <w:p w14:paraId="726E189E" w14:textId="77777777" w:rsidR="005D0525" w:rsidRDefault="0016267C" w:rsidP="005D0525">
      <w:pPr>
        <w:pStyle w:val="ListParagraph"/>
        <w:numPr>
          <w:ilvl w:val="2"/>
          <w:numId w:val="12"/>
        </w:numPr>
      </w:pPr>
      <w:r>
        <w:t>math</w:t>
      </w:r>
    </w:p>
    <w:p w14:paraId="7696D933" w14:textId="77777777" w:rsidR="005D0525" w:rsidRDefault="0016267C" w:rsidP="005D0525">
      <w:pPr>
        <w:pStyle w:val="ListParagraph"/>
        <w:numPr>
          <w:ilvl w:val="2"/>
          <w:numId w:val="12"/>
        </w:numPr>
      </w:pPr>
      <w:r>
        <w:t>numpy</w:t>
      </w:r>
    </w:p>
    <w:p w14:paraId="0BF7480E" w14:textId="77777777" w:rsidR="005D0525" w:rsidRDefault="0016267C" w:rsidP="005D0525">
      <w:pPr>
        <w:pStyle w:val="ListParagraph"/>
        <w:numPr>
          <w:ilvl w:val="2"/>
          <w:numId w:val="12"/>
        </w:numPr>
      </w:pPr>
      <w:proofErr w:type="gramStart"/>
      <w:r w:rsidRPr="0016267C">
        <w:t>matplotlib.pyplot</w:t>
      </w:r>
      <w:proofErr w:type="gramEnd"/>
    </w:p>
    <w:p w14:paraId="46FF7F4E" w14:textId="72679CCD" w:rsidR="0016267C" w:rsidRDefault="005D0525" w:rsidP="005D0525">
      <w:pPr>
        <w:pStyle w:val="ListParagraph"/>
        <w:numPr>
          <w:ilvl w:val="2"/>
          <w:numId w:val="12"/>
        </w:numPr>
      </w:pPr>
      <w:r w:rsidRPr="005D0525">
        <w:t>mpl_</w:t>
      </w:r>
      <w:proofErr w:type="gramStart"/>
      <w:r w:rsidRPr="005D0525">
        <w:t>toolkits.mplot</w:t>
      </w:r>
      <w:proofErr w:type="gramEnd"/>
      <w:r w:rsidRPr="005D0525">
        <w:t>3d</w:t>
      </w:r>
      <w:r w:rsidR="0016267C">
        <w:t xml:space="preserve"> </w:t>
      </w:r>
      <w:r>
        <w:t>(</w:t>
      </w:r>
      <w:r w:rsidRPr="005D0525">
        <w:t>from mpl_toolkits.mplot3d</w:t>
      </w:r>
      <w:r>
        <w:t>)</w:t>
      </w:r>
      <w:r w:rsidRPr="005D0525">
        <w:t>import Axes3D</w:t>
      </w:r>
    </w:p>
    <w:p w14:paraId="26FCFCA3" w14:textId="435DF624" w:rsidR="000C5618" w:rsidRDefault="000C5618" w:rsidP="000C5618">
      <w:pPr>
        <w:pStyle w:val="ListParagraph"/>
        <w:numPr>
          <w:ilvl w:val="0"/>
          <w:numId w:val="12"/>
        </w:numPr>
      </w:pPr>
      <w:r>
        <w:lastRenderedPageBreak/>
        <w:t>Assumptions:</w:t>
      </w:r>
    </w:p>
    <w:p w14:paraId="06B8ABC2" w14:textId="0F7EBB19" w:rsidR="000C5618" w:rsidRDefault="000C5618" w:rsidP="000C5618">
      <w:pPr>
        <w:pStyle w:val="ListParagraph"/>
        <w:numPr>
          <w:ilvl w:val="1"/>
          <w:numId w:val="12"/>
        </w:numPr>
      </w:pPr>
      <w:r>
        <w:t>4 faces</w:t>
      </w:r>
    </w:p>
    <w:p w14:paraId="0BDC61B6" w14:textId="082E3938" w:rsidR="000C5618" w:rsidRDefault="000C5618" w:rsidP="000C5618">
      <w:pPr>
        <w:pStyle w:val="ListParagraph"/>
        <w:numPr>
          <w:ilvl w:val="1"/>
          <w:numId w:val="12"/>
        </w:numPr>
      </w:pPr>
      <w:r>
        <w:t xml:space="preserve">4 actions (“UP”, “DOWN”, “Rotate CW”, </w:t>
      </w:r>
      <w:r>
        <w:t>“Rotate C</w:t>
      </w:r>
      <w:r>
        <w:t>C</w:t>
      </w:r>
      <w:r>
        <w:t>W”</w:t>
      </w:r>
      <w:r>
        <w:t>)</w:t>
      </w:r>
    </w:p>
    <w:p w14:paraId="4B3D4288" w14:textId="49BC2B04" w:rsidR="000C5618" w:rsidRDefault="000C5618" w:rsidP="000C5618">
      <w:pPr>
        <w:pStyle w:val="ListParagraph"/>
        <w:numPr>
          <w:ilvl w:val="1"/>
          <w:numId w:val="12"/>
        </w:numPr>
      </w:pPr>
      <w:r>
        <w:t>Currently assumes the center of the regions</w:t>
      </w:r>
    </w:p>
    <w:p w14:paraId="52CB1909" w14:textId="653245E0" w:rsidR="00304C03" w:rsidRPr="000C5618" w:rsidRDefault="00304C03" w:rsidP="000C5618">
      <w:pPr>
        <w:pStyle w:val="ListParagraph"/>
        <w:numPr>
          <w:ilvl w:val="1"/>
          <w:numId w:val="12"/>
        </w:numPr>
      </w:pPr>
      <w:r>
        <w:t>Resolution: x, y, z = 1.25, 1.25, 1</w:t>
      </w:r>
    </w:p>
    <w:p w14:paraId="3D379679" w14:textId="5076DAE1" w:rsidR="0016267C" w:rsidRDefault="0016267C" w:rsidP="0016267C">
      <w:r>
        <w:rPr>
          <w:b/>
          <w:bCs/>
          <w:u w:val="single"/>
        </w:rPr>
        <w:t>Summary</w:t>
      </w:r>
      <w:r>
        <w:rPr>
          <w:b/>
          <w:bCs/>
          <w:u w:val="single"/>
        </w:rPr>
        <w:t>:</w:t>
      </w:r>
    </w:p>
    <w:p w14:paraId="323A0C2F" w14:textId="77777777" w:rsidR="005D0525" w:rsidRDefault="000C5618" w:rsidP="0016267C">
      <w:pPr>
        <w:pStyle w:val="ListParagraph"/>
        <w:numPr>
          <w:ilvl w:val="0"/>
          <w:numId w:val="13"/>
        </w:numPr>
      </w:pPr>
      <w:r w:rsidRPr="000C5618">
        <w:t xml:space="preserve">Created </w:t>
      </w:r>
      <w:r w:rsidR="0016267C">
        <w:t>3D planner</w:t>
      </w:r>
    </w:p>
    <w:p w14:paraId="59B21AAA" w14:textId="71A71769" w:rsidR="000C5618" w:rsidRPr="000C5618" w:rsidRDefault="0016267C" w:rsidP="0016267C">
      <w:pPr>
        <w:pStyle w:val="ListParagraph"/>
        <w:numPr>
          <w:ilvl w:val="0"/>
          <w:numId w:val="13"/>
        </w:numPr>
      </w:pPr>
      <w:r>
        <w:t xml:space="preserve">created </w:t>
      </w:r>
      <w:r w:rsidR="000C5618" w:rsidRPr="000C5618">
        <w:t>a base of future implementations:</w:t>
      </w:r>
    </w:p>
    <w:p w14:paraId="2486A1F4" w14:textId="77777777" w:rsidR="000C5618" w:rsidRDefault="000C5618" w:rsidP="0016267C">
      <w:pPr>
        <w:pStyle w:val="ListParagraph"/>
        <w:numPr>
          <w:ilvl w:val="0"/>
          <w:numId w:val="14"/>
        </w:numPr>
      </w:pPr>
      <w:r>
        <w:t>Geodesic Heuristic</w:t>
      </w:r>
    </w:p>
    <w:p w14:paraId="5288B753" w14:textId="77777777" w:rsidR="000C5618" w:rsidRDefault="000C5618" w:rsidP="0016267C">
      <w:pPr>
        <w:pStyle w:val="ListParagraph"/>
        <w:numPr>
          <w:ilvl w:val="0"/>
          <w:numId w:val="14"/>
        </w:numPr>
      </w:pPr>
      <w:r>
        <w:t>Pose estimation</w:t>
      </w:r>
    </w:p>
    <w:p w14:paraId="0D99B381" w14:textId="77777777" w:rsidR="000C5618" w:rsidRDefault="000C5618" w:rsidP="0016267C">
      <w:pPr>
        <w:pStyle w:val="ListParagraph"/>
        <w:numPr>
          <w:ilvl w:val="0"/>
          <w:numId w:val="14"/>
        </w:numPr>
      </w:pPr>
      <w:r>
        <w:t>Continue same by relaxing assumptions</w:t>
      </w:r>
    </w:p>
    <w:p w14:paraId="15F62148" w14:textId="7B7FA924" w:rsidR="000C5618" w:rsidRDefault="000C5618" w:rsidP="0016267C">
      <w:pPr>
        <w:pStyle w:val="ListParagraph"/>
        <w:numPr>
          <w:ilvl w:val="0"/>
          <w:numId w:val="14"/>
        </w:numPr>
      </w:pPr>
      <w:r>
        <w:t>Modifying resolutions</w:t>
      </w:r>
      <w:r w:rsidRPr="000C5618">
        <w:t xml:space="preserve"> </w:t>
      </w:r>
    </w:p>
    <w:p w14:paraId="6B88C722" w14:textId="42008D9E" w:rsidR="000C5618" w:rsidRPr="000C5618" w:rsidRDefault="000C5618" w:rsidP="0016267C">
      <w:pPr>
        <w:pStyle w:val="ListParagraph"/>
        <w:numPr>
          <w:ilvl w:val="0"/>
          <w:numId w:val="14"/>
        </w:numPr>
      </w:pPr>
      <w:r w:rsidRPr="000C5618">
        <w:t>Multiple</w:t>
      </w:r>
      <w:r>
        <w:t xml:space="preserve"> geometries</w:t>
      </w:r>
      <w:r>
        <w:t xml:space="preserve"> </w:t>
      </w:r>
      <w:r>
        <w:t>(symmetric, unsymmetric)</w:t>
      </w:r>
      <w:r w:rsidR="00304C03">
        <w:t>, etc.</w:t>
      </w:r>
    </w:p>
    <w:sectPr w:rsidR="000C5618" w:rsidRPr="000C5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B5201"/>
    <w:multiLevelType w:val="multilevel"/>
    <w:tmpl w:val="6A64E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CD4647D"/>
    <w:multiLevelType w:val="hybridMultilevel"/>
    <w:tmpl w:val="E938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79A1"/>
    <w:multiLevelType w:val="hybridMultilevel"/>
    <w:tmpl w:val="C70C9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A318E"/>
    <w:multiLevelType w:val="hybridMultilevel"/>
    <w:tmpl w:val="8AA67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4748A"/>
    <w:multiLevelType w:val="hybridMultilevel"/>
    <w:tmpl w:val="9558FF72"/>
    <w:lvl w:ilvl="0" w:tplc="4CE204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210C5E"/>
    <w:multiLevelType w:val="hybridMultilevel"/>
    <w:tmpl w:val="AE266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F6773"/>
    <w:multiLevelType w:val="hybridMultilevel"/>
    <w:tmpl w:val="CE4EFE8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C1EAA"/>
    <w:multiLevelType w:val="hybridMultilevel"/>
    <w:tmpl w:val="3C308DD6"/>
    <w:lvl w:ilvl="0" w:tplc="5C0E218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813417"/>
    <w:multiLevelType w:val="hybridMultilevel"/>
    <w:tmpl w:val="5EE023A2"/>
    <w:lvl w:ilvl="0" w:tplc="71462A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441CD2"/>
    <w:multiLevelType w:val="hybridMultilevel"/>
    <w:tmpl w:val="DEFE5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A0BDD"/>
    <w:multiLevelType w:val="hybridMultilevel"/>
    <w:tmpl w:val="9F309D00"/>
    <w:lvl w:ilvl="0" w:tplc="2E443C5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C0BDD"/>
    <w:multiLevelType w:val="hybridMultilevel"/>
    <w:tmpl w:val="9558FF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55BA7"/>
    <w:multiLevelType w:val="hybridMultilevel"/>
    <w:tmpl w:val="7B18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4D28FE"/>
    <w:multiLevelType w:val="hybridMultilevel"/>
    <w:tmpl w:val="D6F2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13"/>
  </w:num>
  <w:num w:numId="8">
    <w:abstractNumId w:val="12"/>
  </w:num>
  <w:num w:numId="9">
    <w:abstractNumId w:val="3"/>
  </w:num>
  <w:num w:numId="10">
    <w:abstractNumId w:val="4"/>
  </w:num>
  <w:num w:numId="11">
    <w:abstractNumId w:val="11"/>
  </w:num>
  <w:num w:numId="12">
    <w:abstractNumId w:val="8"/>
  </w:num>
  <w:num w:numId="13">
    <w:abstractNumId w:val="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jU3MTM0NrE0MTdQ0lEKTi0uzszPAykwrgUAADFZSiwAAAA="/>
  </w:docVars>
  <w:rsids>
    <w:rsidRoot w:val="00987196"/>
    <w:rsid w:val="000913A1"/>
    <w:rsid w:val="000C5618"/>
    <w:rsid w:val="000D0939"/>
    <w:rsid w:val="000F1A2F"/>
    <w:rsid w:val="00132600"/>
    <w:rsid w:val="00146F47"/>
    <w:rsid w:val="0016267C"/>
    <w:rsid w:val="00162A80"/>
    <w:rsid w:val="00186C9E"/>
    <w:rsid w:val="001D1733"/>
    <w:rsid w:val="00242A5B"/>
    <w:rsid w:val="00244198"/>
    <w:rsid w:val="00244274"/>
    <w:rsid w:val="002743C2"/>
    <w:rsid w:val="00304C03"/>
    <w:rsid w:val="003366F2"/>
    <w:rsid w:val="003621FF"/>
    <w:rsid w:val="00393F3C"/>
    <w:rsid w:val="003F5FC6"/>
    <w:rsid w:val="00401F48"/>
    <w:rsid w:val="00416376"/>
    <w:rsid w:val="0042499B"/>
    <w:rsid w:val="00430A06"/>
    <w:rsid w:val="00443B66"/>
    <w:rsid w:val="004F7765"/>
    <w:rsid w:val="005261B2"/>
    <w:rsid w:val="0054602E"/>
    <w:rsid w:val="005D0525"/>
    <w:rsid w:val="006B2410"/>
    <w:rsid w:val="006D2FEE"/>
    <w:rsid w:val="006E7FCD"/>
    <w:rsid w:val="006F5F37"/>
    <w:rsid w:val="00740BE8"/>
    <w:rsid w:val="007476A7"/>
    <w:rsid w:val="00842C14"/>
    <w:rsid w:val="008657CE"/>
    <w:rsid w:val="008A1CF0"/>
    <w:rsid w:val="008C43E1"/>
    <w:rsid w:val="00904810"/>
    <w:rsid w:val="00937EDB"/>
    <w:rsid w:val="009652C9"/>
    <w:rsid w:val="00987196"/>
    <w:rsid w:val="009921E4"/>
    <w:rsid w:val="00A80BDD"/>
    <w:rsid w:val="00A80E80"/>
    <w:rsid w:val="00AD21EA"/>
    <w:rsid w:val="00B41737"/>
    <w:rsid w:val="00B54A93"/>
    <w:rsid w:val="00B54E16"/>
    <w:rsid w:val="00B62EB2"/>
    <w:rsid w:val="00C2562C"/>
    <w:rsid w:val="00C44EA3"/>
    <w:rsid w:val="00C85C70"/>
    <w:rsid w:val="00C87F6E"/>
    <w:rsid w:val="00D84A38"/>
    <w:rsid w:val="00D91E58"/>
    <w:rsid w:val="00E001D4"/>
    <w:rsid w:val="00E72BBB"/>
    <w:rsid w:val="00E84EC9"/>
    <w:rsid w:val="00EE0737"/>
    <w:rsid w:val="00EE1615"/>
    <w:rsid w:val="00EF6F56"/>
    <w:rsid w:val="00F00A52"/>
    <w:rsid w:val="00F46F06"/>
    <w:rsid w:val="00F73B47"/>
    <w:rsid w:val="00FB59AE"/>
    <w:rsid w:val="00FD6F60"/>
    <w:rsid w:val="00FF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A9FE"/>
  <w15:chartTrackingRefBased/>
  <w15:docId w15:val="{DF614EBD-3FF5-4C29-957E-FFDFBFD14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1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61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1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3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02DDE2116B845BB6E1F0F07E6A992" ma:contentTypeVersion="13" ma:contentTypeDescription="Create a new document." ma:contentTypeScope="" ma:versionID="66a9359c1734f16169e5d97795ec923b">
  <xsd:schema xmlns:xsd="http://www.w3.org/2001/XMLSchema" xmlns:xs="http://www.w3.org/2001/XMLSchema" xmlns:p="http://schemas.microsoft.com/office/2006/metadata/properties" xmlns:ns2="b4279e85-d334-4d46-b716-00c09a2df769" xmlns:ns3="4269318d-9f75-4f44-aa64-2c77dc54cdc2" targetNamespace="http://schemas.microsoft.com/office/2006/metadata/properties" ma:root="true" ma:fieldsID="e0720caffe74e15cd2dcf76e26f6756f" ns2:_="" ns3:_="">
    <xsd:import namespace="b4279e85-d334-4d46-b716-00c09a2df769"/>
    <xsd:import namespace="4269318d-9f75-4f44-aa64-2c77dc54c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79e85-d334-4d46-b716-00c09a2df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9318d-9f75-4f44-aa64-2c77dc54cdc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2A21F4-0DFF-4353-9C7D-02027755514B}"/>
</file>

<file path=customXml/itemProps2.xml><?xml version="1.0" encoding="utf-8"?>
<ds:datastoreItem xmlns:ds="http://schemas.openxmlformats.org/officeDocument/2006/customXml" ds:itemID="{84D838A0-F98C-4411-B6AB-E98827317481}"/>
</file>

<file path=customXml/itemProps3.xml><?xml version="1.0" encoding="utf-8"?>
<ds:datastoreItem xmlns:ds="http://schemas.openxmlformats.org/officeDocument/2006/customXml" ds:itemID="{C5DAF833-F601-412E-82EF-E4F17CF114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3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anwar, Kunal Gajanan</dc:creator>
  <cp:keywords/>
  <dc:description/>
  <cp:lastModifiedBy>Nandanwar, Kunal Gajanan</cp:lastModifiedBy>
  <cp:revision>32</cp:revision>
  <dcterms:created xsi:type="dcterms:W3CDTF">2022-01-21T07:42:00Z</dcterms:created>
  <dcterms:modified xsi:type="dcterms:W3CDTF">2022-03-25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02DDE2116B845BB6E1F0F07E6A992</vt:lpwstr>
  </property>
</Properties>
</file>